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F6EA0" w14:textId="3FDB02EF" w:rsidR="009F5E19" w:rsidRDefault="00492792" w:rsidP="009F5E19">
      <w:pPr>
        <w:pStyle w:val="PlainText"/>
      </w:pPr>
      <w:r>
        <w:rPr>
          <w:noProof/>
        </w:rPr>
        <w:drawing>
          <wp:inline distT="0" distB="0" distL="0" distR="0" wp14:anchorId="500C5C0C" wp14:editId="09E5FB9B">
            <wp:extent cx="5943600" cy="1137920"/>
            <wp:effectExtent l="0" t="0" r="0" b="0"/>
            <wp:docPr id="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low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23C5A" w14:textId="77777777" w:rsidR="00492792" w:rsidRDefault="00492792" w:rsidP="00C46C55">
      <w:pPr>
        <w:pStyle w:val="PlainText"/>
        <w:jc w:val="center"/>
        <w:rPr>
          <w:b/>
          <w:sz w:val="28"/>
          <w:szCs w:val="28"/>
        </w:rPr>
      </w:pPr>
    </w:p>
    <w:p w14:paraId="07F7BB91" w14:textId="77777777" w:rsidR="00492792" w:rsidRDefault="00492792" w:rsidP="00C46C55">
      <w:pPr>
        <w:pStyle w:val="PlainText"/>
        <w:jc w:val="center"/>
        <w:rPr>
          <w:b/>
          <w:sz w:val="28"/>
          <w:szCs w:val="28"/>
        </w:rPr>
      </w:pPr>
    </w:p>
    <w:p w14:paraId="3993C0F9" w14:textId="3E4213A0" w:rsidR="009F5E19" w:rsidRPr="00964DA2" w:rsidRDefault="009F5E19" w:rsidP="00C46C55">
      <w:pPr>
        <w:pStyle w:val="PlainText"/>
        <w:jc w:val="center"/>
        <w:rPr>
          <w:b/>
          <w:sz w:val="28"/>
          <w:szCs w:val="28"/>
        </w:rPr>
      </w:pPr>
      <w:r w:rsidRPr="00964DA2">
        <w:rPr>
          <w:b/>
          <w:sz w:val="28"/>
          <w:szCs w:val="28"/>
        </w:rPr>
        <w:t>The City of Fircrest is taking sealed bids for a</w:t>
      </w:r>
    </w:p>
    <w:p w14:paraId="745EE9EB" w14:textId="77777777" w:rsidR="009F5E19" w:rsidRDefault="009F5E19" w:rsidP="00C46C55">
      <w:pPr>
        <w:pStyle w:val="PlainText"/>
        <w:jc w:val="center"/>
      </w:pPr>
    </w:p>
    <w:p w14:paraId="453512B7" w14:textId="75312742" w:rsidR="00C46C55" w:rsidRPr="00232180" w:rsidRDefault="00ED6273" w:rsidP="00C46C55">
      <w:pPr>
        <w:pStyle w:val="PlainText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2011</w:t>
      </w:r>
      <w:r w:rsidR="00C46C55">
        <w:rPr>
          <w:b/>
          <w:sz w:val="40"/>
          <w:szCs w:val="40"/>
        </w:rPr>
        <w:t xml:space="preserve"> </w:t>
      </w:r>
      <w:r>
        <w:rPr>
          <w:b/>
          <w:sz w:val="40"/>
          <w:szCs w:val="40"/>
        </w:rPr>
        <w:t>Ford</w:t>
      </w:r>
      <w:r w:rsidR="00C46C55">
        <w:rPr>
          <w:b/>
          <w:sz w:val="40"/>
          <w:szCs w:val="40"/>
        </w:rPr>
        <w:t xml:space="preserve"> </w:t>
      </w:r>
      <w:r>
        <w:rPr>
          <w:b/>
          <w:sz w:val="40"/>
          <w:szCs w:val="40"/>
        </w:rPr>
        <w:t>Crown Victoria Police Edition</w:t>
      </w:r>
    </w:p>
    <w:p w14:paraId="6AA88D2A" w14:textId="21DAC397" w:rsidR="006C274E" w:rsidRPr="00232180" w:rsidRDefault="00F44B20" w:rsidP="00232180">
      <w:pPr>
        <w:pStyle w:val="PlainText"/>
        <w:jc w:val="center"/>
        <w:rPr>
          <w:b/>
        </w:rPr>
      </w:pPr>
      <w:r>
        <w:rPr>
          <w:b/>
        </w:rPr>
        <w:t>$2</w:t>
      </w:r>
      <w:r w:rsidR="006C274E" w:rsidRPr="00232180">
        <w:rPr>
          <w:b/>
        </w:rPr>
        <w:t>,</w:t>
      </w:r>
      <w:r w:rsidR="00C54B57">
        <w:rPr>
          <w:b/>
        </w:rPr>
        <w:t>0</w:t>
      </w:r>
      <w:r>
        <w:rPr>
          <w:b/>
        </w:rPr>
        <w:t>00</w:t>
      </w:r>
      <w:r w:rsidR="006C274E" w:rsidRPr="00232180">
        <w:rPr>
          <w:b/>
        </w:rPr>
        <w:t xml:space="preserve"> MINIMUM BID</w:t>
      </w:r>
    </w:p>
    <w:p w14:paraId="5F3C7E04" w14:textId="77777777" w:rsidR="00232180" w:rsidRDefault="00232180" w:rsidP="009F5E19">
      <w:pPr>
        <w:pStyle w:val="PlainText"/>
      </w:pPr>
    </w:p>
    <w:p w14:paraId="2EBB3FAA" w14:textId="50B98711" w:rsidR="00A51DF7" w:rsidRDefault="00F44B20" w:rsidP="009F5E19">
      <w:pPr>
        <w:pStyle w:val="PlainText"/>
      </w:pPr>
      <w:r>
        <w:t xml:space="preserve">ENGINE </w:t>
      </w:r>
      <w:r w:rsidR="00134D51">
        <w:t>4.6</w:t>
      </w:r>
      <w:r w:rsidR="00A51DF7">
        <w:t xml:space="preserve"> LITER </w:t>
      </w:r>
      <w:r w:rsidR="00ED6273">
        <w:t>V8</w:t>
      </w:r>
    </w:p>
    <w:p w14:paraId="608618EC" w14:textId="0EA0A075" w:rsidR="009F5E19" w:rsidRDefault="009F5E19" w:rsidP="009F5E19">
      <w:pPr>
        <w:pStyle w:val="PlainText"/>
      </w:pPr>
      <w:r w:rsidRPr="00232180">
        <w:t>AUTOMATIC TRANSMISSION</w:t>
      </w:r>
      <w:r w:rsidR="006F2680">
        <w:t xml:space="preserve"> </w:t>
      </w:r>
    </w:p>
    <w:p w14:paraId="6A37AE77" w14:textId="179DC5F5" w:rsidR="00A65DBA" w:rsidRPr="00232180" w:rsidRDefault="00A65DBA" w:rsidP="009F5E19">
      <w:pPr>
        <w:pStyle w:val="PlainText"/>
        <w:rPr>
          <w:highlight w:val="yellow"/>
        </w:rPr>
      </w:pPr>
      <w:r>
        <w:t xml:space="preserve">GAS </w:t>
      </w:r>
    </w:p>
    <w:p w14:paraId="13771078" w14:textId="690C4AC8" w:rsidR="009F5E19" w:rsidRPr="00B41D2E" w:rsidRDefault="00ED6273" w:rsidP="009F5E19">
      <w:pPr>
        <w:pStyle w:val="PlainText"/>
      </w:pPr>
      <w:r>
        <w:t>79,002</w:t>
      </w:r>
      <w:r w:rsidR="009F5E19" w:rsidRPr="00B41D2E">
        <w:t xml:space="preserve"> MILES</w:t>
      </w:r>
    </w:p>
    <w:p w14:paraId="59BF934D" w14:textId="4724E6B2" w:rsidR="00A51DF7" w:rsidRDefault="00A51DF7" w:rsidP="009F5E19">
      <w:pPr>
        <w:pStyle w:val="PlainText"/>
      </w:pPr>
      <w:r>
        <w:t xml:space="preserve">COLOR </w:t>
      </w:r>
      <w:r w:rsidR="00ED6273">
        <w:t>White</w:t>
      </w:r>
    </w:p>
    <w:p w14:paraId="24B14A7D" w14:textId="41773914" w:rsidR="009F5E19" w:rsidRDefault="00964DA2" w:rsidP="009F5E19">
      <w:pPr>
        <w:pStyle w:val="PlainText"/>
      </w:pPr>
      <w:r>
        <w:t>FAIR</w:t>
      </w:r>
      <w:r w:rsidR="009F5E19" w:rsidRPr="00232180">
        <w:t xml:space="preserve"> INTERIOR</w:t>
      </w:r>
      <w:r w:rsidR="00D6561D">
        <w:t xml:space="preserve"> (No back seat)</w:t>
      </w:r>
    </w:p>
    <w:p w14:paraId="40835DB3" w14:textId="69E9C774" w:rsidR="00964DA2" w:rsidRDefault="00964DA2" w:rsidP="009F5E19">
      <w:pPr>
        <w:pStyle w:val="PlainText"/>
      </w:pPr>
      <w:r>
        <w:t xml:space="preserve">EXTERIOR </w:t>
      </w:r>
      <w:r w:rsidR="00A51DF7">
        <w:t>MARKS AND DENTS</w:t>
      </w:r>
    </w:p>
    <w:p w14:paraId="0C006EBD" w14:textId="6293BE1E" w:rsidR="00C46C55" w:rsidRPr="00232180" w:rsidRDefault="00C46C55" w:rsidP="009F5E19">
      <w:pPr>
        <w:pStyle w:val="PlainText"/>
      </w:pPr>
      <w:r>
        <w:t xml:space="preserve">OLD POLICE CAR BACK SEAT DOORS/WINDOWS DO NOT OPEN FROM INSIDE </w:t>
      </w:r>
    </w:p>
    <w:p w14:paraId="0AAE7007" w14:textId="77777777" w:rsidR="009F5E19" w:rsidRDefault="009F5E19" w:rsidP="00964DA2">
      <w:pPr>
        <w:pStyle w:val="PlainText"/>
      </w:pPr>
      <w:r w:rsidRPr="00232180">
        <w:t>VEHICLE IS IN RUNNING CONDITION</w:t>
      </w:r>
    </w:p>
    <w:p w14:paraId="610C6168" w14:textId="345BC919" w:rsidR="006C274E" w:rsidRDefault="006C274E" w:rsidP="009F5E19">
      <w:pPr>
        <w:pStyle w:val="PlainText"/>
      </w:pPr>
      <w:r>
        <w:t xml:space="preserve">VEHICLE IS BEING SOLD </w:t>
      </w:r>
      <w:r w:rsidR="00492792">
        <w:t>AS-</w:t>
      </w:r>
      <w:r>
        <w:t>IS WITH NO WARRANTY</w:t>
      </w:r>
    </w:p>
    <w:p w14:paraId="3301BAB5" w14:textId="77777777" w:rsidR="009F5E19" w:rsidRDefault="009F5E19" w:rsidP="009F5E19">
      <w:pPr>
        <w:pStyle w:val="PlainText"/>
      </w:pPr>
    </w:p>
    <w:p w14:paraId="6464891E" w14:textId="77777777" w:rsidR="009F5E19" w:rsidRPr="00B41D2E" w:rsidRDefault="009F5E19" w:rsidP="009F5E19">
      <w:pPr>
        <w:rPr>
          <w:b/>
          <w:sz w:val="28"/>
          <w:szCs w:val="28"/>
        </w:rPr>
      </w:pPr>
      <w:r w:rsidRPr="00B41D2E">
        <w:rPr>
          <w:b/>
          <w:sz w:val="28"/>
          <w:szCs w:val="28"/>
        </w:rPr>
        <w:t>BIDDING INSTRUCTIONS</w:t>
      </w:r>
    </w:p>
    <w:p w14:paraId="7FED3C28" w14:textId="1A90981D" w:rsidR="009F5E19" w:rsidRDefault="009F5E19" w:rsidP="001E5EA6">
      <w:pPr>
        <w:pStyle w:val="ListParagraph"/>
        <w:numPr>
          <w:ilvl w:val="0"/>
          <w:numId w:val="1"/>
        </w:numPr>
      </w:pPr>
      <w:r>
        <w:t xml:space="preserve">Sealed bids are due by </w:t>
      </w:r>
      <w:r w:rsidR="00F44B20">
        <w:t>12:00</w:t>
      </w:r>
      <w:r>
        <w:t xml:space="preserve"> P.M.</w:t>
      </w:r>
      <w:r w:rsidR="001E5EA6">
        <w:t xml:space="preserve"> </w:t>
      </w:r>
      <w:r w:rsidR="00C54B57">
        <w:t>Tues</w:t>
      </w:r>
      <w:r w:rsidR="000840A8">
        <w:t>day</w:t>
      </w:r>
      <w:r w:rsidR="00964DA2">
        <w:t xml:space="preserve">, </w:t>
      </w:r>
      <w:r w:rsidR="00C54B57">
        <w:t>Octo</w:t>
      </w:r>
      <w:r w:rsidR="000840A8">
        <w:t>ber</w:t>
      </w:r>
      <w:r w:rsidR="00F44B20">
        <w:t xml:space="preserve"> </w:t>
      </w:r>
      <w:r w:rsidR="00C54B57">
        <w:t>19</w:t>
      </w:r>
      <w:r w:rsidR="00BB5C8F">
        <w:t>, 2021</w:t>
      </w:r>
      <w:r w:rsidR="00492792">
        <w:t>,</w:t>
      </w:r>
      <w:r w:rsidR="001E5EA6">
        <w:t xml:space="preserve"> at </w:t>
      </w:r>
      <w:r>
        <w:t>City Hall</w:t>
      </w:r>
      <w:r w:rsidR="001E5EA6">
        <w:t xml:space="preserve">, </w:t>
      </w:r>
      <w:r>
        <w:t>115 Ramsdell Street</w:t>
      </w:r>
      <w:r w:rsidR="001E5EA6">
        <w:t xml:space="preserve">, </w:t>
      </w:r>
      <w:r>
        <w:t>Fircrest WA 98466</w:t>
      </w:r>
    </w:p>
    <w:p w14:paraId="4B29B8D3" w14:textId="0271951F" w:rsidR="009F5E19" w:rsidRDefault="009F5E19" w:rsidP="001E5EA6">
      <w:pPr>
        <w:pStyle w:val="ListParagraph"/>
        <w:numPr>
          <w:ilvl w:val="0"/>
          <w:numId w:val="1"/>
        </w:numPr>
      </w:pPr>
      <w:r>
        <w:t xml:space="preserve">Minimum </w:t>
      </w:r>
      <w:r w:rsidR="001E5EA6">
        <w:t>bid $</w:t>
      </w:r>
      <w:r w:rsidR="00A65DBA">
        <w:t>2,</w:t>
      </w:r>
      <w:r w:rsidR="00C54B57">
        <w:t>0</w:t>
      </w:r>
      <w:r w:rsidR="00A65DBA">
        <w:t>00</w:t>
      </w:r>
      <w:r w:rsidR="0082095E">
        <w:t xml:space="preserve"> (Kelly Blue Book value </w:t>
      </w:r>
      <w:r w:rsidR="00F44B20">
        <w:t>(</w:t>
      </w:r>
      <w:r w:rsidR="0082095E">
        <w:t>$</w:t>
      </w:r>
      <w:r w:rsidR="00ED6273">
        <w:t>5,060</w:t>
      </w:r>
      <w:r w:rsidR="00964DA2">
        <w:t>-$</w:t>
      </w:r>
      <w:r w:rsidR="00ED6273">
        <w:t>7,137</w:t>
      </w:r>
      <w:r w:rsidR="0082095E">
        <w:t>)</w:t>
      </w:r>
    </w:p>
    <w:p w14:paraId="1AA45EE1" w14:textId="0010075D" w:rsidR="009F5E19" w:rsidRPr="009F5E19" w:rsidRDefault="009F5E19" w:rsidP="001E5EA6">
      <w:pPr>
        <w:pStyle w:val="ListParagraph"/>
        <w:numPr>
          <w:ilvl w:val="0"/>
          <w:numId w:val="1"/>
        </w:numPr>
      </w:pPr>
      <w:r>
        <w:t xml:space="preserve">The bid must be in a sealed envelope with </w:t>
      </w:r>
      <w:r w:rsidR="00ED6273">
        <w:rPr>
          <w:b/>
        </w:rPr>
        <w:t>2011</w:t>
      </w:r>
      <w:r w:rsidR="00C46C55">
        <w:rPr>
          <w:b/>
        </w:rPr>
        <w:t xml:space="preserve"> </w:t>
      </w:r>
      <w:r w:rsidR="00ED6273">
        <w:rPr>
          <w:b/>
        </w:rPr>
        <w:t>Ford Crown Victoria</w:t>
      </w:r>
      <w:r w:rsidR="00F45E38">
        <w:rPr>
          <w:b/>
        </w:rPr>
        <w:t xml:space="preserve"> </w:t>
      </w:r>
      <w:r w:rsidR="001E5EA6">
        <w:t>on the outside of the envelope</w:t>
      </w:r>
    </w:p>
    <w:p w14:paraId="2ED8AA9E" w14:textId="5CDE171A" w:rsidR="009F5E19" w:rsidRDefault="009F5E19" w:rsidP="001E5EA6">
      <w:pPr>
        <w:pStyle w:val="ListParagraph"/>
        <w:numPr>
          <w:ilvl w:val="0"/>
          <w:numId w:val="1"/>
        </w:numPr>
      </w:pPr>
      <w:r>
        <w:t>Bid must include na</w:t>
      </w:r>
      <w:r w:rsidR="001E5EA6">
        <w:t>me, phone number</w:t>
      </w:r>
      <w:r w:rsidR="00492792">
        <w:t>,</w:t>
      </w:r>
      <w:r w:rsidR="001E5EA6">
        <w:t xml:space="preserve"> and bid amount</w:t>
      </w:r>
    </w:p>
    <w:p w14:paraId="491630D0" w14:textId="77777777" w:rsidR="001E5EA6" w:rsidRDefault="001E5EA6" w:rsidP="001E5EA6">
      <w:pPr>
        <w:pStyle w:val="ListParagraph"/>
        <w:numPr>
          <w:ilvl w:val="0"/>
          <w:numId w:val="1"/>
        </w:numPr>
      </w:pPr>
      <w:r>
        <w:t>Bids will be time and date stamped upon receipt</w:t>
      </w:r>
    </w:p>
    <w:p w14:paraId="735B64FD" w14:textId="77777777" w:rsidR="001E5EA6" w:rsidRDefault="001E5EA6" w:rsidP="001E5EA6">
      <w:pPr>
        <w:pStyle w:val="ListParagraph"/>
        <w:numPr>
          <w:ilvl w:val="0"/>
          <w:numId w:val="1"/>
        </w:numPr>
      </w:pPr>
      <w:r>
        <w:t>If there is a tie on the winning bid, the time and date received will be used to determine which bid was received first and they will be declared the winner</w:t>
      </w:r>
    </w:p>
    <w:p w14:paraId="143E3E6A" w14:textId="1FF2E318" w:rsidR="006C274E" w:rsidRDefault="00492792" w:rsidP="001E5EA6">
      <w:pPr>
        <w:pStyle w:val="ListParagraph"/>
        <w:numPr>
          <w:ilvl w:val="0"/>
          <w:numId w:val="1"/>
        </w:numPr>
      </w:pPr>
      <w:r>
        <w:t xml:space="preserve">The winning </w:t>
      </w:r>
      <w:r w:rsidR="006C274E">
        <w:t xml:space="preserve">bidder will be notified on </w:t>
      </w:r>
      <w:r w:rsidR="00C54B57">
        <w:t>10</w:t>
      </w:r>
      <w:r w:rsidR="006C274E">
        <w:t>/</w:t>
      </w:r>
      <w:r w:rsidR="00C54B57">
        <w:t>19</w:t>
      </w:r>
      <w:r w:rsidR="00BB5C8F">
        <w:t>/2021</w:t>
      </w:r>
    </w:p>
    <w:p w14:paraId="32ED2FC4" w14:textId="67299B69" w:rsidR="006C274E" w:rsidRDefault="006C274E" w:rsidP="001E5EA6">
      <w:pPr>
        <w:pStyle w:val="ListParagraph"/>
        <w:numPr>
          <w:ilvl w:val="0"/>
          <w:numId w:val="1"/>
        </w:numPr>
      </w:pPr>
      <w:r>
        <w:t xml:space="preserve">Cash or cashier’s check required for </w:t>
      </w:r>
      <w:r w:rsidR="00492792">
        <w:t xml:space="preserve">the </w:t>
      </w:r>
      <w:r>
        <w:t>title change</w:t>
      </w:r>
    </w:p>
    <w:p w14:paraId="33ECA390" w14:textId="77777777" w:rsidR="006F2680" w:rsidRDefault="006C274E" w:rsidP="009F5E19">
      <w:pPr>
        <w:pStyle w:val="ListParagraph"/>
        <w:numPr>
          <w:ilvl w:val="0"/>
          <w:numId w:val="1"/>
        </w:numPr>
      </w:pPr>
      <w:r>
        <w:t>All taxes and fees are the winning bidder’s responsibility</w:t>
      </w:r>
    </w:p>
    <w:p w14:paraId="6549C4DE" w14:textId="21F46D98" w:rsidR="009F5E19" w:rsidRDefault="009C1B85" w:rsidP="006F2680">
      <w:pPr>
        <w:pStyle w:val="ListParagraph"/>
      </w:pPr>
      <w:r>
        <w:tab/>
      </w:r>
    </w:p>
    <w:p w14:paraId="5A125D0D" w14:textId="3C62C23C" w:rsidR="006C274E" w:rsidRDefault="00492792" w:rsidP="009F5E19">
      <w:r>
        <w:t xml:space="preserve">The vehicle </w:t>
      </w:r>
      <w:r w:rsidR="006C274E">
        <w:t>is located at Fircrest City Hall, 115 Ramsdell Street</w:t>
      </w:r>
    </w:p>
    <w:p w14:paraId="0D88A4DA" w14:textId="77777777" w:rsidR="006C274E" w:rsidRDefault="006C274E" w:rsidP="009F5E19"/>
    <w:p w14:paraId="4E28EC9A" w14:textId="77777777" w:rsidR="007129E0" w:rsidRPr="00215553" w:rsidRDefault="007129E0" w:rsidP="007129E0">
      <w:pPr>
        <w:rPr>
          <w:u w:val="single"/>
        </w:rPr>
      </w:pPr>
      <w:r w:rsidRPr="00215553">
        <w:rPr>
          <w:u w:val="single"/>
        </w:rPr>
        <w:t>For additional information or to schedule an inspection</w:t>
      </w:r>
    </w:p>
    <w:p w14:paraId="1309ACA2" w14:textId="47541857" w:rsidR="007129E0" w:rsidRDefault="009F5E19" w:rsidP="009F5E19">
      <w:r>
        <w:t xml:space="preserve">Contact </w:t>
      </w:r>
      <w:r w:rsidR="00CC23BA">
        <w:t>Bryce Wakefield</w:t>
      </w:r>
      <w:r>
        <w:t xml:space="preserve"> at 253-</w:t>
      </w:r>
      <w:r w:rsidR="00964DA2">
        <w:t>625</w:t>
      </w:r>
      <w:r>
        <w:t>-</w:t>
      </w:r>
      <w:r w:rsidR="00CC23BA">
        <w:t>1768</w:t>
      </w:r>
      <w:r>
        <w:t xml:space="preserve"> </w:t>
      </w:r>
      <w:r w:rsidR="00C46C55">
        <w:t>M-F 7</w:t>
      </w:r>
      <w:r w:rsidR="007129E0">
        <w:t>:00-</w:t>
      </w:r>
      <w:r w:rsidR="00964DA2">
        <w:t>3</w:t>
      </w:r>
      <w:r w:rsidR="007129E0">
        <w:t xml:space="preserve">:30 </w:t>
      </w:r>
      <w:r w:rsidR="00492792">
        <w:t>or email bwakefield@cityoffircrest.net</w:t>
      </w:r>
    </w:p>
    <w:sectPr w:rsidR="007129E0" w:rsidSect="00215553"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95738E"/>
    <w:multiLevelType w:val="hybridMultilevel"/>
    <w:tmpl w:val="B5448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MDG1MDAxMjI0M7BQ0lEKTi0uzszPAykwqQUAgpnBiCwAAAA="/>
  </w:docVars>
  <w:rsids>
    <w:rsidRoot w:val="009F5E19"/>
    <w:rsid w:val="00055414"/>
    <w:rsid w:val="000840A8"/>
    <w:rsid w:val="000F1602"/>
    <w:rsid w:val="00134D51"/>
    <w:rsid w:val="001A5D8D"/>
    <w:rsid w:val="001E5EA6"/>
    <w:rsid w:val="00215553"/>
    <w:rsid w:val="00232180"/>
    <w:rsid w:val="002A67A1"/>
    <w:rsid w:val="00492792"/>
    <w:rsid w:val="004C7E2D"/>
    <w:rsid w:val="004F796A"/>
    <w:rsid w:val="005F1DFA"/>
    <w:rsid w:val="006C274E"/>
    <w:rsid w:val="006E02F5"/>
    <w:rsid w:val="006F2680"/>
    <w:rsid w:val="007129E0"/>
    <w:rsid w:val="007F3677"/>
    <w:rsid w:val="00801FD6"/>
    <w:rsid w:val="0082095E"/>
    <w:rsid w:val="008B3A69"/>
    <w:rsid w:val="00964DA2"/>
    <w:rsid w:val="009C1B85"/>
    <w:rsid w:val="009F5E19"/>
    <w:rsid w:val="00A51DF7"/>
    <w:rsid w:val="00A65DBA"/>
    <w:rsid w:val="00B41D2E"/>
    <w:rsid w:val="00B82824"/>
    <w:rsid w:val="00BB5C8F"/>
    <w:rsid w:val="00C12804"/>
    <w:rsid w:val="00C46C55"/>
    <w:rsid w:val="00C54B57"/>
    <w:rsid w:val="00CC23BA"/>
    <w:rsid w:val="00D24F79"/>
    <w:rsid w:val="00D50BD5"/>
    <w:rsid w:val="00D51DD5"/>
    <w:rsid w:val="00D6561D"/>
    <w:rsid w:val="00ED6273"/>
    <w:rsid w:val="00F44B20"/>
    <w:rsid w:val="00F45E38"/>
    <w:rsid w:val="00FB3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56D0C"/>
  <w15:chartTrackingRefBased/>
  <w15:docId w15:val="{C7D3B47F-DA3D-4747-BC2F-72C811C33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right="835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9F5E19"/>
    <w:pPr>
      <w:ind w:right="0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F5E19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1E5E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1B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B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58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Corcoran</dc:creator>
  <cp:keywords/>
  <dc:description/>
  <cp:lastModifiedBy>Jayne Westman</cp:lastModifiedBy>
  <cp:revision>5</cp:revision>
  <cp:lastPrinted>2021-09-16T16:04:00Z</cp:lastPrinted>
  <dcterms:created xsi:type="dcterms:W3CDTF">2021-09-16T16:52:00Z</dcterms:created>
  <dcterms:modified xsi:type="dcterms:W3CDTF">2021-10-12T16:37:00Z</dcterms:modified>
</cp:coreProperties>
</file>